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09DD45E6" w:rsidR="003E42E9" w:rsidRDefault="00A813FF" w:rsidP="00B657A3">
      <w:r>
        <w:rPr>
          <w:noProof/>
        </w:rPr>
        <w:drawing>
          <wp:anchor distT="0" distB="0" distL="114300" distR="114300" simplePos="0" relativeHeight="251658752" behindDoc="1" locked="0" layoutInCell="1" allowOverlap="1" wp14:anchorId="08CF3DC2" wp14:editId="2E7596A1">
            <wp:simplePos x="0" y="0"/>
            <wp:positionH relativeFrom="column">
              <wp:posOffset>-457200</wp:posOffset>
            </wp:positionH>
            <wp:positionV relativeFrom="paragraph">
              <wp:posOffset>-627380</wp:posOffset>
            </wp:positionV>
            <wp:extent cx="7772662" cy="10058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662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177D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2A1356B" wp14:editId="43F0BDF7">
                <wp:simplePos x="0" y="0"/>
                <wp:positionH relativeFrom="column">
                  <wp:posOffset>-9525</wp:posOffset>
                </wp:positionH>
                <wp:positionV relativeFrom="paragraph">
                  <wp:posOffset>3248660</wp:posOffset>
                </wp:positionV>
                <wp:extent cx="4805464" cy="42894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464" cy="428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C20096" w14:textId="77777777" w:rsidR="007C177D" w:rsidRPr="000E50F9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  <w:r w:rsidRPr="000E50F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139D31CB" w14:textId="77777777" w:rsidR="007C177D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</w:p>
                          <w:p w14:paraId="108BEE2C" w14:textId="77777777" w:rsidR="007C177D" w:rsidRPr="001A4D13" w:rsidRDefault="007C177D" w:rsidP="007C177D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633CD504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pueden encontrar los formularios y directrices</w:t>
                            </w:r>
                          </w:p>
                          <w:p w14:paraId="2FC4DBC9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2E3085FD" w14:textId="77777777" w:rsidR="007C177D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se deben de entregar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las obras</w:t>
                            </w:r>
                          </w:p>
                          <w:p w14:paraId="0EE5D3DD" w14:textId="1690F7D4" w:rsidR="00B84597" w:rsidRPr="00FE1A21" w:rsidRDefault="007C177D" w:rsidP="007C177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D5796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255.8pt;width:378.4pt;height:33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" filled="f" stroked="f">
                <v:path arrowok="t"/>
                <v:textbox>
                  <w:txbxContent>
                    <w:p w14:paraId="1EC20096" w14:textId="77777777" w:rsidR="007C177D" w:rsidRPr="000E50F9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  <w:r w:rsidRPr="000E50F9"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  <w:t>Añade la información de tu escuela aquí;</w:t>
                      </w:r>
                    </w:p>
                    <w:p w14:paraId="139D31CB" w14:textId="77777777" w:rsidR="007C177D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</w:p>
                    <w:p w14:paraId="108BEE2C" w14:textId="77777777" w:rsidR="007C177D" w:rsidRPr="001A4D13" w:rsidRDefault="007C177D" w:rsidP="007C177D">
                      <w:p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Se sugiere que incluya lo siguiente:</w:t>
                      </w:r>
                    </w:p>
                    <w:p w14:paraId="633CD504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pueden encontrar los formularios y directrices</w:t>
                      </w:r>
                    </w:p>
                    <w:p w14:paraId="2FC4DBC9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2E3085FD" w14:textId="77777777" w:rsidR="007C177D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se deben de entregar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las obras</w:t>
                      </w:r>
                    </w:p>
                    <w:p w14:paraId="0EE5D3DD" w14:textId="1690F7D4" w:rsidR="00B84597" w:rsidRPr="00FE1A21" w:rsidRDefault="007C177D" w:rsidP="007C177D">
                      <w:pPr>
                        <w:rPr>
                          <w:rFonts w:ascii="Arial" w:hAnsi="Arial" w:cs="Arial"/>
                        </w:rPr>
                      </w:pPr>
                      <w:r w:rsidRPr="00ED5796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</v:shape>
            </w:pict>
          </mc:Fallback>
        </mc:AlternateContent>
      </w:r>
      <w:r w:rsidR="007C177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C6C8C2" wp14:editId="7AD7927B">
                <wp:simplePos x="0" y="0"/>
                <wp:positionH relativeFrom="column">
                  <wp:posOffset>5222875</wp:posOffset>
                </wp:positionH>
                <wp:positionV relativeFrom="paragraph">
                  <wp:posOffset>3248660</wp:posOffset>
                </wp:positionV>
                <wp:extent cx="1705610" cy="42894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428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50535F" w14:textId="77777777" w:rsidR="007C177D" w:rsidRPr="001A4D13" w:rsidRDefault="007C177D" w:rsidP="007C177D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 xml:space="preserve">Las artes y el </w:t>
                            </w:r>
                            <w:r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p</w:t>
                            </w: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      </w:r>
                          </w:p>
                          <w:p w14:paraId="116B231A" w14:textId="7D3848DD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1.25pt;margin-top:255.8pt;width:134.3pt;height:33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" filled="f" stroked="f">
                <v:path arrowok="t"/>
                <v:textbox>
                  <w:txbxContent>
                    <w:p w14:paraId="7350535F" w14:textId="77777777" w:rsidR="007C177D" w:rsidRPr="001A4D13" w:rsidRDefault="007C177D" w:rsidP="007C177D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Las artes y el </w:t>
                      </w:r>
                      <w:r>
                        <w:rPr>
                          <w:rFonts w:ascii="Arial" w:hAnsi="Arial" w:cs="Arial"/>
                          <w:szCs w:val="32"/>
                          <w:lang w:val="es-ES"/>
                        </w:rPr>
                        <w:t>p</w:t>
                      </w: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rograma de </w:t>
                      </w:r>
                      <w:proofErr w:type="spellStart"/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 de </w:t>
                      </w:r>
                      <w:proofErr w:type="spellStart"/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National</w:t>
                      </w:r>
                      <w:proofErr w:type="spellEnd"/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</w:r>
                      <w:proofErr w:type="spellStart"/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.</w:t>
                      </w:r>
                    </w:p>
                    <w:p w14:paraId="116B231A" w14:textId="7D3848DD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3E42E9" w:rsidSect="00B8459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CC708" w14:textId="77777777" w:rsidR="00C30F14" w:rsidRDefault="00C30F14" w:rsidP="00FE1A21">
      <w:r>
        <w:separator/>
      </w:r>
    </w:p>
  </w:endnote>
  <w:endnote w:type="continuationSeparator" w:id="0">
    <w:p w14:paraId="62EC113B" w14:textId="77777777" w:rsidR="00C30F14" w:rsidRDefault="00C30F14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FA4EF" w14:textId="77777777" w:rsidR="00ED3B03" w:rsidRDefault="00ED3B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A7118" w14:textId="77777777" w:rsidR="00ED3B03" w:rsidRDefault="00ED3B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590E4" w14:textId="77777777" w:rsidR="00ED3B03" w:rsidRDefault="00ED3B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30202" w14:textId="77777777" w:rsidR="00C30F14" w:rsidRDefault="00C30F14" w:rsidP="00FE1A21">
      <w:r>
        <w:separator/>
      </w:r>
    </w:p>
  </w:footnote>
  <w:footnote w:type="continuationSeparator" w:id="0">
    <w:p w14:paraId="2C91CE19" w14:textId="77777777" w:rsidR="00C30F14" w:rsidRDefault="00C30F14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CEF6" w14:textId="0829C4AA" w:rsidR="00ED3B03" w:rsidRDefault="00ED3B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0FF25" w14:textId="456A6B93" w:rsidR="00ED3B03" w:rsidRDefault="00ED3B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97AF" w14:textId="496D7B8E" w:rsidR="00ED3B03" w:rsidRDefault="00ED3B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4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029FC"/>
    <w:rsid w:val="00015941"/>
    <w:rsid w:val="0006553B"/>
    <w:rsid w:val="00073EC0"/>
    <w:rsid w:val="000E40E7"/>
    <w:rsid w:val="00107148"/>
    <w:rsid w:val="00156869"/>
    <w:rsid w:val="00175E68"/>
    <w:rsid w:val="001B537A"/>
    <w:rsid w:val="00275053"/>
    <w:rsid w:val="002D4E5F"/>
    <w:rsid w:val="002F479E"/>
    <w:rsid w:val="003B683F"/>
    <w:rsid w:val="003E42E9"/>
    <w:rsid w:val="00427FBE"/>
    <w:rsid w:val="00466321"/>
    <w:rsid w:val="00517BFD"/>
    <w:rsid w:val="00541D75"/>
    <w:rsid w:val="00576538"/>
    <w:rsid w:val="005A79E1"/>
    <w:rsid w:val="005F3B7F"/>
    <w:rsid w:val="00697A9E"/>
    <w:rsid w:val="006A1E4A"/>
    <w:rsid w:val="006A320A"/>
    <w:rsid w:val="00772154"/>
    <w:rsid w:val="00781A44"/>
    <w:rsid w:val="0079014B"/>
    <w:rsid w:val="007C177D"/>
    <w:rsid w:val="007F377E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20D31"/>
    <w:rsid w:val="00A305B6"/>
    <w:rsid w:val="00A71638"/>
    <w:rsid w:val="00A813FF"/>
    <w:rsid w:val="00AD2C6E"/>
    <w:rsid w:val="00AF4281"/>
    <w:rsid w:val="00AF4730"/>
    <w:rsid w:val="00B478D8"/>
    <w:rsid w:val="00B657A3"/>
    <w:rsid w:val="00B84597"/>
    <w:rsid w:val="00BA5800"/>
    <w:rsid w:val="00C30F14"/>
    <w:rsid w:val="00C42057"/>
    <w:rsid w:val="00CA5EC9"/>
    <w:rsid w:val="00CD271A"/>
    <w:rsid w:val="00DB5165"/>
    <w:rsid w:val="00E36774"/>
    <w:rsid w:val="00E76076"/>
    <w:rsid w:val="00EA383C"/>
    <w:rsid w:val="00ED3B03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7</cp:revision>
  <cp:lastPrinted>2011-08-12T22:35:00Z</cp:lastPrinted>
  <dcterms:created xsi:type="dcterms:W3CDTF">2022-08-04T16:07:00Z</dcterms:created>
  <dcterms:modified xsi:type="dcterms:W3CDTF">2022-08-0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